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SUL BOZI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S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ZI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4 Central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BASER20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2040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LI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